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 Overcoming the shortcomings and vulnerabilities of GNSS PNT is a scientific challenge, and the need of a wide variety of scientists, developers, operators, regulators, and users of GNSS-based systems and services [2, 1]. The Earthâ€™s ionosphere, a part of the Earthâ€™s atmosphere stretching from 50 km to 2000 km above the Earthâ€™s surface and comprised of rare but mostly charged atoms and molecules, is the major natural cause of GNSS PNT degradation [3, 4]. 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â€™s atmosphere and the resulting ionospheric delay [3, 6, 4]. The GNSS ionospheric delay causes errors in GNSS PNT algorithm deployment, designed to produce position, velocity, and time estimates for a GNSS receiver [5, 4]. The ionosphere affects GNSS satellite signals for position estimation by introducing signal propagation delay [5, 4]. The GNSS ionospheric delay is a stochastic variable, whose value is determined by complex physical processes of space weather [4, 1]. How space weather affects GNSS PNT performance was explained using the Space weather â€“ GNSS PNT performance coupling model [4],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4].</w:t>
      </w:r>
    </w:p>
    <w:tbl>
      <w:tblPr>
        <w:tblStyle w:val="Table"/>
        <w:tblW w:type="auto" w:w="0"/>
        <w:tblLook w:firstRow="0" w:lastRow="0" w:firstColumn="0" w:lastColumn="0" w:noHBand="0" w:noVBand="0" w:val="0000"/>
        <w:tblCaption w:val="The Space weather â€“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4, 4].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14],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16] (SVC)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upport Vector Machine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23]. Some methods for shallow semantic parsing are based on SVM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34]. Decision Trees are among the most popular machine learning algorithms due to their comprehensibility and simplicity [35]. A Decision Tree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ecision Trees from data [39].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42]. These names refer to Bayes’ theorem in the classifier’s decision rule, but a Naive Bayesian classifier is not necessarily a Bayesian method [41, 42].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 However, a comprehensive comparison with other classification algorithms in 2006 showed that Bayesian classification performed worse than other approaches, such as boosted trees or random forests [44]. The advantage of Naive Bayes is that it requires only a small amount of training data to estimate the parameters needed for classification [45].</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s learn from labeled training data by iteratively updating their parameters to minimize a defined loss function [57].</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59]. AutoML and AutoKeras [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61]. TensorFlow and Keras are used to build a custom network in Python,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covariances for group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â€“Karhunenâ€“LoÃ¨ve or Karhunenâ€“LoÃ¨ve theorem (KLT) [116, 117, 118, 119, 120, 121] in signal processing. Singular value decomposition (SVD) of X, established in the final quarter of the 19th 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â€“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upport Vector Machines (SVM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Futures Place, Stevenage: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Reston, Virginia: American Institute of Aeronautics, 1996.</w:t>
      </w:r>
      <w:r>
        <w:t xml:space="preserve"> </w:t>
      </w:r>
      <w:r>
        <w:t xml:space="preserve">[6] A. Oxley, Uncertainties in GPS Positioning: A mathematical discourse. Cambridge, Massachusetts: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M. Kuhn, Applied predictive modeling. Springer, 2013.</w:t>
      </w:r>
      <w:r>
        <w:t xml:space="preserve"> </w:t>
      </w:r>
      <w:r>
        <w:t xml:space="preserve">[12] M. Kuhn, The caret Package — topepo.github.io. https://topepo.github.io/caret/, 2024. [Online] . Available: https://topepo.github.io/caret/</w:t>
      </w:r>
      <w:r>
        <w:t xml:space="preserve"> </w:t>
      </w:r>
      <w:r>
        <w:t xml:space="preserve">[13] RCoreTeam, R: The R Project for Statistical Computing — r-project.org. https://www.r-project.org/, 2024. [Online] . Available: https://www.r-project.org/</w:t>
      </w:r>
      <w:r>
        <w:t xml:space="preserve"> </w:t>
      </w:r>
      <w:r>
        <w:t xml:space="preserve">[14] B. E. Boser, I. M. Guyon, and V. N. Vapnik,</w:t>
      </w:r>
      <w:r>
        <w:t xml:space="preserve"> </w:t>
      </w:r>
      <w:r>
        <w:t xml:space="preserve">“A training algorithm for optimal margin classifiers,”</w:t>
      </w:r>
      <w:r>
        <w:t xml:space="preserve"> </w:t>
      </w:r>
      <w:r>
        <w:t xml:space="preserve">Jul. 1992.</w:t>
      </w:r>
      <w:r>
        <w:t xml:space="preserve"> </w:t>
      </w:r>
      <w:r>
        <w:t xml:space="preserve">[15] C. Cortes and V. Vapnik,</w:t>
      </w:r>
      <w:r>
        <w:t xml:space="preserve"> </w:t>
      </w:r>
      <w:r>
        <w:t xml:space="preserve">“Support-vector networks,”</w:t>
      </w:r>
      <w:r>
        <w:t xml:space="preserve"> </w:t>
      </w:r>
      <w:r>
        <w:t xml:space="preserve">Mach. Learn., vol. 20, no. 3, pp. 273–297, Sep. 1995.</w:t>
      </w:r>
      <w:r>
        <w:t xml:space="preserve"> </w:t>
      </w: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17]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18] scikit-learn developers, 1.4. Support Vector Machines — scikit-learn.org. http://scikit-learn.org/stable/modules/svm.html, 2023. [Online] . Available: http://scikit-learn.org/stable/modules/svm.html</w:t>
      </w:r>
      <w:r>
        <w:t xml:space="preserve"> </w:t>
      </w:r>
      <w:r>
        <w:t xml:space="preserve">[19] T. Hastie, S. Rosset, J. Zhu, and H. Zou,</w:t>
      </w:r>
      <w:r>
        <w:t xml:space="preserve"> </w:t>
      </w:r>
      <w:r>
        <w:t xml:space="preserve">“Multi-class AdaBoost,”</w:t>
      </w:r>
      <w:r>
        <w:t xml:space="preserve"> </w:t>
      </w:r>
      <w:r>
        <w:t xml:space="preserve">Stat. Interface, vol. 2, no. 3, pp. 349–360, 2009.</w:t>
      </w:r>
      <w:r>
        <w:t xml:space="preserve"> </w:t>
      </w: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22] W. H. Press, S. A. Teukolsky, W. T. Vetterling, and B. P. Flannery, Numerical recipes 3rd edition, Third. Cambridge, England: Cambridge University Press, 2007.</w:t>
      </w:r>
      <w:r>
        <w:t xml:space="preserve"> </w:t>
      </w: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25] A. Laurent, O. Strauss, B. Bouchon-Meunier, and R. R. Yager, Information Processing and Management of Uncertainty in Knowledge-Based Systems. Berlin/Heidelberg, Germany: Springer, 2014, p. 442.</w:t>
      </w:r>
      <w:r>
        <w:t xml:space="preserve"> </w:t>
      </w: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27]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28] D. Decoste and B. Schölkopf,</w:t>
      </w:r>
      <w:r>
        <w:t xml:space="preserve"> </w:t>
      </w:r>
      <w:r>
        <w:t xml:space="preserve">“Training Invariant Support Vector Machines,”</w:t>
      </w:r>
      <w:r>
        <w:t xml:space="preserve"> </w:t>
      </w:r>
      <w:r>
        <w:t xml:space="preserve">Mach. Learn., vol. 46, no. 1/3, pp. 161–190, 2002.</w:t>
      </w:r>
      <w:r>
        <w:t xml:space="preserve"> </w:t>
      </w:r>
      <w:r>
        <w:t xml:space="preserve">[29]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33] C.-W. Hsu, C.-C. Chang, and C.-J. Lin,</w:t>
      </w:r>
      <w:r>
        <w:t xml:space="preserve"> </w:t>
      </w:r>
      <w:r>
        <w:t xml:space="preserve">“A Practical Guide to Support Vector Classification,”</w:t>
      </w:r>
      <w:r>
        <w:t xml:space="preserve"> </w:t>
      </w:r>
      <w:r>
        <w:t xml:space="preserve">Department of Computer Science, National Taiwan University, techreport, 2003.</w:t>
      </w:r>
      <w:r>
        <w:t xml:space="preserve"> </w:t>
      </w: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35] X. Wu et al.,</w:t>
      </w:r>
      <w:r>
        <w:t xml:space="preserve"> </w:t>
      </w:r>
      <w:r>
        <w:t xml:space="preserve">“Top 10 algorithms in data mining,”</w:t>
      </w:r>
      <w:r>
        <w:t xml:space="preserve"> </w:t>
      </w:r>
      <w:r>
        <w:t xml:space="preserve">Knowl. Inf. Syst., vol. 14, no. 1, pp. 1–37, Jan. 2008.</w:t>
      </w:r>
      <w:r>
        <w:t xml:space="preserve"> </w:t>
      </w:r>
      <w:r>
        <w:t xml:space="preserve">[36] L. Rokach and O. Maimon, Data mining with decision trees. Singapore: World Scientific Publishing Company, 2014.</w:t>
      </w:r>
      <w:r>
        <w:t xml:space="preserve"> </w:t>
      </w: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r>
        <w:t xml:space="preserve"> </w:t>
      </w:r>
      <w:r>
        <w:t xml:space="preserve">[38] J. R. Quinlan,</w:t>
      </w:r>
      <w:r>
        <w:t xml:space="preserve"> </w:t>
      </w:r>
      <w:r>
        <w:t xml:space="preserve">“Induction of decision trees,”</w:t>
      </w:r>
      <w:r>
        <w:t xml:space="preserve"> </w:t>
      </w:r>
      <w:r>
        <w:t xml:space="preserve">Mach. Learn., vol. 1, no. 1, pp. 81–106, Mar. 1986.</w:t>
      </w:r>
      <w:r>
        <w:t xml:space="preserve"> </w:t>
      </w: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40] A. McCallum, Graphical Models Lecture 2: Bayesian Network Representation. https://people.cs.umass.edu/ mccallum/courses/gm2011/02-bn-rep.pdf, 2011. [Online] . Available: https://people.cs.umass.edu/ mccallum/courses/gm2011/02-bn-rep.pdf</w:t>
      </w:r>
      <w:r>
        <w:t xml:space="preserve"> </w:t>
      </w:r>
      <w:r>
        <w:t xml:space="preserve">[41] S. J. Russell and P. Norvig, Artificial intelligence: a modern approach. London, England: Pearson, 2016.</w:t>
      </w:r>
      <w:r>
        <w:t xml:space="preserve"> </w:t>
      </w:r>
      <w:r>
        <w:t xml:space="preserve">[42] D. J. Hand and K. Yu,</w:t>
      </w:r>
      <w:r>
        <w:t xml:space="preserve"> </w:t>
      </w:r>
      <w:r>
        <w:t xml:space="preserve">“Idiot’s Bayes: Not So Stupid after All?,”</w:t>
      </w:r>
      <w:r>
        <w:t xml:space="preserve"> </w:t>
      </w:r>
      <w:r>
        <w:t xml:space="preserve">Int. Stat. Rev., vol. 69, no. 3, p. 385, Dec. 2001.</w:t>
      </w:r>
      <w:r>
        <w:t xml:space="preserve"> </w:t>
      </w: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46] M. N. Murty and V. S. Devi, Pattern recognition: An algorithmic approach. Berlin/Heidelberg, Germany: Springer Science &amp; Business Media, 2011.</w:t>
      </w:r>
      <w:r>
        <w:t xml:space="preserve"> </w:t>
      </w:r>
      <w:r>
        <w:t xml:space="preserve">[47] G. H. John and P. Langley, Estimating Continuous Distributions in Bayesian Classifiers. 2013.</w:t>
      </w:r>
      <w:r>
        <w:t xml:space="preserve"> </w:t>
      </w:r>
      <w:r>
        <w:t xml:space="preserve">[48]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49] V. Metsis, I. Androutsopoulos, and G. Paliouras,</w:t>
      </w:r>
      <w:r>
        <w:t xml:space="preserve"> </w:t>
      </w:r>
      <w:r>
        <w:t xml:space="preserve">“Spam Filtering with Naive Bayes - Which Naive Bayes?,”</w:t>
      </w:r>
      <w:r>
        <w:t xml:space="preserve"> </w:t>
      </w:r>
      <w:r>
        <w:t xml:space="preserve">Jan. 2006.</w:t>
      </w:r>
      <w:r>
        <w:t xml:space="preserve"> </w:t>
      </w: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51] MIT, Explained: Neural networks — news.mit.edu. https://news.mit.edu/2017/explained-neural-networks-deep-learning-0414, 2017. [Online] . Available: https://news.mit.edu/2017/explained-neural-networks-deep-learning-0414</w:t>
      </w:r>
      <w:r>
        <w:t xml:space="preserve"> </w:t>
      </w:r>
      <w:r>
        <w:t xml:space="preserve">[52] A. Brahme, Comprehensive biomedical physics. 8-11 Southampton Street, London: Newnes, 2014.</w:t>
      </w:r>
      <w:r>
        <w:t xml:space="preserve"> </w:t>
      </w: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55] C. Bishop, Pattern Recognition and Machine Learning. Berlin/Heidelberg, Germany: Springer, 2006.</w:t>
      </w:r>
      <w:r>
        <w:t xml:space="preserve"> </w:t>
      </w:r>
      <w:r>
        <w:t xml:space="preserve">[56] V. Vapnik, The nature of statistical learning theory. Berlin/Heidelberg, Germany: Springer science &amp; business media, 2013.</w:t>
      </w:r>
      <w:r>
        <w:t xml:space="preserve"> </w:t>
      </w:r>
      <w:r>
        <w:t xml:space="preserve">[57] I. Goodfellow, Deep learning. MIT press, 2016.</w:t>
      </w:r>
      <w:r>
        <w:t xml:space="preserve"> </w:t>
      </w:r>
      <w:r>
        <w:t xml:space="preserve">[58] P. Probst, A.-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59] B. Zoph,</w:t>
      </w:r>
      <w:r>
        <w:t xml:space="preserve"> </w:t>
      </w:r>
      <w:r>
        <w:t xml:space="preserve">“Neural architecture search with reinforcement learning,”</w:t>
      </w:r>
      <w:r>
        <w:t xml:space="preserve"> </w:t>
      </w:r>
      <w:r>
        <w:t xml:space="preserve">arXiv preprint arXiv:1611.01578, 2016.</w:t>
      </w:r>
      <w:r>
        <w:t xml:space="preserve"> </w:t>
      </w: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61] M. Claesen and B. De Moor,</w:t>
      </w:r>
      <w:r>
        <w:t xml:space="preserve"> </w:t>
      </w:r>
      <w:r>
        <w:t xml:space="preserve">“Hyperparameter search in machine learning,”</w:t>
      </w:r>
      <w:r>
        <w:t xml:space="preserve"> </w:t>
      </w:r>
      <w:r>
        <w:t xml:space="preserve">arXiv preprint arXiv:1502.02127, 2015.</w:t>
      </w:r>
      <w:r>
        <w:t xml:space="preserve"> </w:t>
      </w:r>
      <w:r>
        <w:t xml:space="preserve">[62] Y. H. Liu, Python Machine Learning by Example: Build Intelligent Systems Using Python, TensorFlow 2, PyTorch, and Scikit-Learn. Birmingham, United Kingdom: Packt Publishing Ltd, 2020.</w:t>
      </w:r>
      <w:r>
        <w:t xml:space="preserve"> </w:t>
      </w: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6] H. Asada, Fall Term (AY 2020-2021) - 2.160 Identification, Estim, &amp; Learn Lecture 6: Partial Least Squares Regression. https://www.youtube.com/watch?v=Px2otK2nZ1c&amp;t=46s, 2020. [Online] . Available: https://www.youtube.com/watch?v=Px2otK2nZ1c&amp;t=46s</w:t>
      </w:r>
      <w:r>
        <w:t xml:space="preserve"> </w:t>
      </w:r>
      <w:r>
        <w:t xml:space="preserve">[67] F. Lindgren, P. Geladi, and S. Wold,</w:t>
      </w:r>
      <w:r>
        <w:t xml:space="preserve"> </w:t>
      </w:r>
      <w:r>
        <w:t xml:space="preserve">“The kernel algorithm for PLS,”</w:t>
      </w:r>
      <w:r>
        <w:t xml:space="preserve"> </w:t>
      </w:r>
      <w:r>
        <w:t xml:space="preserve">Journal of Chemometrics, vol. 7, no. 1, pp. 45–59, 1993.</w:t>
      </w:r>
      <w:r>
        <w:t xml:space="preserve"> </w:t>
      </w:r>
      <w:r>
        <w:t xml:space="preserve">[68] S. De Jong and C. J. Ter Braak,</w:t>
      </w:r>
      <w:r>
        <w:t xml:space="preserve"> </w:t>
      </w:r>
      <w:r>
        <w:t xml:space="preserve">“Comments on the PLS kernel algorithm,”</w:t>
      </w:r>
      <w:r>
        <w:t xml:space="preserve"> </w:t>
      </w:r>
      <w:r>
        <w:t xml:space="preserve">Journal of chemometrics, vol. 8, no. 2, pp. 169–174, 1994.</w:t>
      </w:r>
      <w:r>
        <w:t xml:space="preserve"> </w:t>
      </w: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3] A. Höskuldsson,</w:t>
      </w:r>
      <w:r>
        <w:t xml:space="preserve"> </w:t>
      </w:r>
      <w:r>
        <w:t xml:space="preserve">“PLS regression methods,”</w:t>
      </w:r>
      <w:r>
        <w:t xml:space="preserve"> </w:t>
      </w:r>
      <w:r>
        <w:t xml:space="preserve">Journal of chemometrics, vol. 2, no. 3, pp. 211–228, 1988.</w:t>
      </w:r>
      <w:r>
        <w:t xml:space="preserve"> </w:t>
      </w:r>
      <w:r>
        <w:t xml:space="preserve">[74]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5] T. Hastie, R. Tibshirani, J. H. Friedman, and J. H. Friedman, The elements of statistical learning: data mining, inference, and prediction, vol. 2. Berlin/Heidelberg, Germany: Springer, 2009.</w:t>
      </w:r>
      <w:r>
        <w:t xml:space="preserve"> </w:t>
      </w: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0]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1] P. Quillfeldt, J. O. Engler, J. R.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3] J. Cohen, P. Cohen, S. G. West, and L. S. Aiken, Applied multiple regression/correlation analysis for the behavioral sciences. Milton Park, Abingdon-on-Thames, Oxfordshire, England, UK: Routledge, 2013.</w:t>
      </w:r>
      <w:r>
        <w:t xml:space="preserve"> </w:t>
      </w:r>
      <w:r>
        <w:t xml:space="preserve">[84] J. Hansen, Using SPSS for windows and macintosh: analyzing and understanding data. Taylor &amp; Francis, 2005.</w:t>
      </w:r>
      <w:r>
        <w:t xml:space="preserve"> </w:t>
      </w:r>
      <w:r>
        <w:t xml:space="preserve">[85]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6] G. J. McLachlan, Discriminant analysis and statistical pattern recognition. Hoboken, New Jersey, U.S.: John Wiley &amp; Sons, 2005.</w:t>
      </w:r>
      <w:r>
        <w:t xml:space="preserve"> </w:t>
      </w:r>
      <w:r>
        <w:t xml:space="preserve">[87] D. Wetcher-Hendricks, Analyzing quantitative data: An introduction for social researchers. Hoboken, New Jersey, U.S.: John Wiley &amp; Sons, 2011.</w:t>
      </w:r>
      <w:r>
        <w:t xml:space="preserve"> </w:t>
      </w:r>
      <w:r>
        <w:t xml:space="preserve">[88]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89] H. Abdi, Discriminant correspondence analysis, vol. 2007. Sage Thousand Oaks, CA, 2007, pp. 1–10.</w:t>
      </w:r>
      <w:r>
        <w:t xml:space="preserve"> </w:t>
      </w: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2] W. N. Venables and B. D. Ripley, Modern applied statistics with S-PLUS. Berlin/Heidelberg, Germany: Springer Science &amp; Business Media, 2013.</w:t>
      </w:r>
      <w:r>
        <w:t xml:space="preserve"> </w:t>
      </w:r>
      <w:r>
        <w:t xml:space="preserve">[93] P. A. Lachenbruch and M. Goldstein,</w:t>
      </w:r>
      <w:r>
        <w:t xml:space="preserve"> </w:t>
      </w:r>
      <w:r>
        <w:t xml:space="preserve">“Discriminant analysis,”</w:t>
      </w:r>
      <w:r>
        <w:t xml:space="preserve"> </w:t>
      </w:r>
      <w:r>
        <w:t xml:space="preserve">Biometrics, pp. 69–85, 1979.</w:t>
      </w:r>
      <w:r>
        <w:t xml:space="preserve"> </w:t>
      </w:r>
      <w:r>
        <w:t xml:space="preserve">[94] W. R. Klecka, Discriminant analysis. London, United Kingdom: Sage, 1980.</w:t>
      </w:r>
      <w:r>
        <w:t xml:space="preserve"> </w:t>
      </w:r>
      <w:r>
        <w:t xml:space="preserve">[95] W. K. Härdle, Applied multivariate statistical analysis. Berlin, Germany: Springer Nature, 2003.</w:t>
      </w:r>
      <w:r>
        <w:t xml:space="preserve"> </w:t>
      </w:r>
      <w:r>
        <w:t xml:space="preserve">[96]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97] S. A. Israel,</w:t>
      </w:r>
      <w:r>
        <w:t xml:space="preserve"> </w:t>
      </w:r>
      <w:r>
        <w:t xml:space="preserve">“Performance metrics: how and when,”</w:t>
      </w:r>
      <w:r>
        <w:t xml:space="preserve"> </w:t>
      </w:r>
      <w:r>
        <w:t xml:space="preserve">Geocarto International, vol. 21, no. 2, pp. 23–32, 2006.</w:t>
      </w:r>
      <w:r>
        <w:t xml:space="preserve"> </w:t>
      </w: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99] B. D. Ripley, Pattern recognition and neural networks. Cambridge, United Kingdom: Cambridge university press, 2007.</w:t>
      </w:r>
      <w:r>
        <w:t xml:space="preserve"> </w:t>
      </w: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1] T.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4]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6]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09] F. M. Stewart, Introduction to linear algebra. Mineola, New York, USA: Courier Dover Publications, 2019.</w:t>
      </w:r>
      <w:r>
        <w:t xml:space="preserve"> </w:t>
      </w: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r>
        <w:t xml:space="preserve"> </w:t>
      </w: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3]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4] M. Loève, Elementary probability theory. Berlin/Heidelberg, Germany: Springer, 1977.</w:t>
      </w:r>
      <w:r>
        <w:t xml:space="preserve"> </w:t>
      </w: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19]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0] S. Mallat, A wavelet tour of signal processing. Cambridge, Massachusetts: Academic Press, 1999.</w:t>
      </w:r>
      <w:r>
        <w:t xml:space="preserve"> </w:t>
      </w:r>
      <w:r>
        <w:t xml:space="preserve">[121]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2] G. W. Stewart,</w:t>
      </w:r>
      <w:r>
        <w:t xml:space="preserve"> </w:t>
      </w:r>
      <w:r>
        <w:t xml:space="preserve">“On the early history of the singular value decomposition,”</w:t>
      </w:r>
      <w:r>
        <w:t xml:space="preserve"> </w:t>
      </w:r>
      <w:r>
        <w:t xml:space="preserve">SIAM review, vol. 35, no. 4, pp. 551–566, 1993.</w:t>
      </w:r>
      <w:r>
        <w:t xml:space="preserve"> </w:t>
      </w:r>
      <w:r>
        <w:t xml:space="preserve">[123] G. H. Gloub and C. F. Van Loan,</w:t>
      </w:r>
      <w:r>
        <w:t xml:space="preserve"> </w:t>
      </w:r>
      <w:r>
        <w:t xml:space="preserve">“Matrix computations,”</w:t>
      </w:r>
      <w:r>
        <w:t xml:space="preserve"> </w:t>
      </w:r>
      <w:r>
        <w:t xml:space="preserve">Johns Hopkins Universtiy Press, 3rd edtion, 1996.</w:t>
      </w:r>
      <w:r>
        <w:t xml:space="preserve"> </w:t>
      </w: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5] I. Jolliffe, Principal Component Analysis (Springer Series in Statistics), Springer. 2002.</w:t>
      </w:r>
      <w:r>
        <w:t xml:space="preserve"> </w:t>
      </w:r>
      <w:r>
        <w:t xml:space="preserve">[126] E. N. Lorenz, Empirical orthogonal functions and statistical weather prediction, vol. 1. Cambridge, Massachusetts: Massachusetts Institute of Technology, Department of Meteorology Cambridge, 1956.</w:t>
      </w:r>
      <w:r>
        <w:t xml:space="preserve"> </w:t>
      </w:r>
      <w:r>
        <w:t xml:space="preserve">[127]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28] M. T. Dove, Introduction to lattice dynamics. Cambridge, United Kingdom: Cambridge university press, 1993.</w:t>
      </w:r>
      <w:r>
        <w:t xml:space="preserve"> </w:t>
      </w: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0] J. Forkman, J. Josse, and H.-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3] R.-E. Fan, K.-W. Chang, C.-J. Hsieh, X.-R. Wang, and C.-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Hyndman, Forecasting: principles and practice. Melbourne, Australia: OTexts, 2018.</w:t>
      </w:r>
      <w:r>
        <w:t xml:space="preserve"> </w:t>
      </w:r>
      <w:r>
        <w:t xml:space="preserve">[138] R.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Conover, Practical nonparametric statistics. Hoboken, New Jersey, U.S.: John Wiley &amp; Sons, Inc, 1999.</w:t>
      </w:r>
      <w:r>
        <w:t xml:space="preserve"> </w:t>
      </w:r>
      <w:r>
        <w:t xml:space="preserve">[147] M. Hollander, Nonparametric statistical methods. Hoboken, New Jersey, U.S.: John Wiley &amp; Sons Inc, 2013.</w:t>
      </w:r>
      <w:r>
        <w:t xml:space="preserve"> </w:t>
      </w:r>
      <w:r>
        <w:t xml:space="preserve">[148] D. C. Howell, Statistical methods for psychology, Seventh Edition. Belmont, California: Cengage Wadsworth, 2009.</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New York, NY: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Washington, D.C., USA: The co-operation of the Smithsonian Institution, 1887, p. 83.</w:t>
      </w:r>
      <w:r>
        <w:t xml:space="preserve"> </w:t>
      </w:r>
      <w:r>
        <w:t xml:space="preserve">[159] R.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9:09Z</dcterms:created>
  <dcterms:modified xsi:type="dcterms:W3CDTF">2024-10-15T08:19:09Z</dcterms:modified>
</cp:coreProperties>
</file>

<file path=docProps/custom.xml><?xml version="1.0" encoding="utf-8"?>
<Properties xmlns="http://schemas.openxmlformats.org/officeDocument/2006/custom-properties" xmlns:vt="http://schemas.openxmlformats.org/officeDocument/2006/docPropsVTypes"/>
</file>